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3548" w:rsidRDefault="007F3548">
      <w:pPr>
        <w:spacing w:before="3"/>
        <w:rPr>
          <w:rFonts w:ascii="Times New Roman" w:eastAsia="Times New Roman" w:hAnsi="Times New Roman" w:cs="Times New Roman"/>
          <w:sz w:val="6"/>
          <w:szCs w:val="6"/>
        </w:rPr>
      </w:pPr>
    </w:p>
    <w:p w:rsidR="007F3548" w:rsidRDefault="00C62FE2">
      <w:pPr>
        <w:spacing w:line="200" w:lineRule="atLeast"/>
        <w:ind w:left="14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tr-TR" w:eastAsia="tr-TR"/>
        </w:rPr>
        <mc:AlternateContent>
          <mc:Choice Requires="wpg">
            <w:drawing>
              <wp:inline distT="0" distB="0" distL="0" distR="0">
                <wp:extent cx="9831070" cy="515620"/>
                <wp:effectExtent l="9525" t="9525" r="8255" b="8255"/>
                <wp:docPr id="1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831070" cy="515620"/>
                          <a:chOff x="0" y="0"/>
                          <a:chExt cx="15482" cy="812"/>
                        </a:xfrm>
                      </wpg:grpSpPr>
                      <wpg:grpSp>
                        <wpg:cNvPr id="13" name="Group 2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5470" cy="2"/>
                            <a:chOff x="6" y="6"/>
                            <a:chExt cx="15470" cy="2"/>
                          </a:xfrm>
                        </wpg:grpSpPr>
                        <wps:wsp>
                          <wps:cNvPr id="14" name="Freeform 2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547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5470"/>
                                <a:gd name="T2" fmla="+- 0 15476 6"/>
                                <a:gd name="T3" fmla="*/ T2 w 154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470">
                                  <a:moveTo>
                                    <a:pt x="0" y="0"/>
                                  </a:moveTo>
                                  <a:lnTo>
                                    <a:pt x="1547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21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" cy="791"/>
                            <a:chOff x="11" y="11"/>
                            <a:chExt cx="2" cy="791"/>
                          </a:xfrm>
                        </wpg:grpSpPr>
                        <wps:wsp>
                          <wps:cNvPr id="16" name="Freeform 22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" cy="791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791"/>
                                <a:gd name="T2" fmla="+- 0 801 11"/>
                                <a:gd name="T3" fmla="*/ 801 h 7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91">
                                  <a:moveTo>
                                    <a:pt x="0" y="0"/>
                                  </a:moveTo>
                                  <a:lnTo>
                                    <a:pt x="0" y="79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9"/>
                        <wpg:cNvGrpSpPr>
                          <a:grpSpLocks/>
                        </wpg:cNvGrpSpPr>
                        <wpg:grpSpPr bwMode="auto">
                          <a:xfrm>
                            <a:off x="6" y="805"/>
                            <a:ext cx="15470" cy="2"/>
                            <a:chOff x="6" y="805"/>
                            <a:chExt cx="15470" cy="2"/>
                          </a:xfrm>
                        </wpg:grpSpPr>
                        <wps:wsp>
                          <wps:cNvPr id="18" name="Freeform 20"/>
                          <wps:cNvSpPr>
                            <a:spLocks/>
                          </wps:cNvSpPr>
                          <wps:spPr bwMode="auto">
                            <a:xfrm>
                              <a:off x="6" y="805"/>
                              <a:ext cx="1547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5470"/>
                                <a:gd name="T2" fmla="+- 0 15476 6"/>
                                <a:gd name="T3" fmla="*/ T2 w 154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470">
                                  <a:moveTo>
                                    <a:pt x="0" y="0"/>
                                  </a:moveTo>
                                  <a:lnTo>
                                    <a:pt x="1547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4"/>
                        <wpg:cNvGrpSpPr>
                          <a:grpSpLocks/>
                        </wpg:cNvGrpSpPr>
                        <wpg:grpSpPr bwMode="auto">
                          <a:xfrm>
                            <a:off x="15471" y="11"/>
                            <a:ext cx="2" cy="791"/>
                            <a:chOff x="15471" y="11"/>
                            <a:chExt cx="2" cy="791"/>
                          </a:xfrm>
                        </wpg:grpSpPr>
                        <wps:wsp>
                          <wps:cNvPr id="20" name="Freeform 18"/>
                          <wps:cNvSpPr>
                            <a:spLocks/>
                          </wps:cNvSpPr>
                          <wps:spPr bwMode="auto">
                            <a:xfrm>
                              <a:off x="15471" y="11"/>
                              <a:ext cx="2" cy="791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791"/>
                                <a:gd name="T2" fmla="+- 0 801 11"/>
                                <a:gd name="T3" fmla="*/ 801 h 7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91">
                                  <a:moveTo>
                                    <a:pt x="0" y="0"/>
                                  </a:moveTo>
                                  <a:lnTo>
                                    <a:pt x="0" y="79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" name="Picture 1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9" y="54"/>
                              <a:ext cx="703" cy="70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22" name="Text Box 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297" y="170"/>
                              <a:ext cx="8662" cy="49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7F3548" w:rsidRDefault="00EE752D">
                                <w:pPr>
                                  <w:spacing w:line="245" w:lineRule="exact"/>
                                  <w:ind w:left="3"/>
                                  <w:jc w:val="center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24"/>
                                  </w:rPr>
                                  <w:t>BURSA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24"/>
                                  </w:rPr>
                                  <w:t xml:space="preserve">ULUDAĞ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z w:val="24"/>
                                  </w:rPr>
                                  <w:t>ÜNİVERSİTESİ</w:t>
                                </w:r>
                              </w:p>
                              <w:p w:rsidR="007F3548" w:rsidRDefault="00EE752D">
                                <w:pPr>
                                  <w:spacing w:before="2" w:line="249" w:lineRule="exact"/>
                                  <w:ind w:left="-1"/>
                                  <w:jc w:val="center"/>
                                  <w:rPr>
                                    <w:rFonts w:ascii="Times New Roman" w:eastAsia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SAĞLIK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BİLİMLERİ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ENSTİTÜSÜ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DOKTORA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FİNAL SINAV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PROGRAMI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</w:rPr>
                                  <w:t>ÇİZELGESİ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3" name="Text Box 1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141" y="295"/>
                              <a:ext cx="1218" cy="2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7F3548" w:rsidRDefault="00EE752D">
                                <w:pPr>
                                  <w:spacing w:line="240" w:lineRule="exact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b/>
                                    <w:spacing w:val="-2"/>
                                    <w:sz w:val="24"/>
                                  </w:rPr>
                                  <w:t>FR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4"/>
                                  </w:rPr>
                                  <w:t xml:space="preserve"> 1.1.5_02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13" o:spid="_x0000_s1026" style="width:774.1pt;height:40.6pt;mso-position-horizontal-relative:char;mso-position-vertical-relative:line" coordsize="15482,8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">
                <v:group id="Group 23" o:spid="_x0000_s1027" style="position:absolute;left:6;top:6;width:15470;height:2" coordorigin="6,6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24" o:spid="_x0000_s1028" style="position:absolute;left:6;top:6;width:15470;height:2;visibility:visible;mso-wrap-style:square;v-text-anchor:top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" path="m,l15470,e" filled="f" strokeweight=".58pt">
                    <v:path arrowok="t" o:connecttype="custom" o:connectlocs="0,0;15470,0" o:connectangles="0,0"/>
                  </v:shape>
                </v:group>
                <v:group id="Group 21" o:spid="_x0000_s1029" style="position:absolute;left:11;top:11;width:2;height:791" coordorigin="11,11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22" o:spid="_x0000_s1030" style="position:absolute;left:11;top:11;width:2;height:791;visibility:visible;mso-wrap-style:square;v-text-anchor:top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" path="m,l,790e" filled="f" strokeweight=".58pt">
                    <v:path arrowok="t" o:connecttype="custom" o:connectlocs="0,11;0,801" o:connectangles="0,0"/>
                  </v:shape>
                </v:group>
                <v:group id="Group 19" o:spid="_x0000_s1031" style="position:absolute;left:6;top:805;width:15470;height:2" coordorigin="6,805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20" o:spid="_x0000_s1032" style="position:absolute;left:6;top:805;width:15470;height:2;visibility:visible;mso-wrap-style:square;v-text-anchor:top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" path="m,l15470,e" filled="f" strokeweight=".58pt">
                    <v:path arrowok="t" o:connecttype="custom" o:connectlocs="0,0;15470,0" o:connectangles="0,0"/>
                  </v:shape>
                </v:group>
                <v:group id="Group 14" o:spid="_x0000_s1033" style="position:absolute;left:15471;top:11;width:2;height:791" coordorigin="15471,11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8" o:spid="_x0000_s1034" style="position:absolute;left:15471;top:11;width:2;height:791;visibility:visible;mso-wrap-style:square;v-text-anchor:top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" path="m,l,790e" filled="f" strokeweight=".58pt">
                    <v:path arrowok="t" o:connecttype="custom" o:connectlocs="0,11;0,801" o:connectangles="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7" o:spid="_x0000_s1035" type="#_x0000_t75" style="position:absolute;left:119;top:54;width:703;height: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">
                    <v:imagedata r:id="rId5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6" o:spid="_x0000_s1036" type="#_x0000_t202" style="position:absolute;left:3297;top:170;width:8662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  <v:textbox inset="0,0,0,0">
                      <w:txbxContent>
                        <w:p w:rsidR="007F3548" w:rsidRDefault="00EE752D">
                          <w:pPr>
                            <w:spacing w:line="245" w:lineRule="exact"/>
                            <w:ind w:left="3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  <w:sz w:val="24"/>
                            </w:rPr>
                            <w:t>BURSA</w:t>
                          </w:r>
                          <w:r>
                            <w:rPr>
                              <w:rFonts w:ascii="Times New Roman" w:hAnsi="Times New Roman"/>
                              <w:b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  <w:sz w:val="24"/>
                            </w:rPr>
                            <w:t xml:space="preserve">ULUDAĞ </w:t>
                          </w:r>
                          <w:r>
                            <w:rPr>
                              <w:rFonts w:ascii="Times New Roman" w:hAnsi="Times New Roman"/>
                              <w:b/>
                              <w:sz w:val="24"/>
                            </w:rPr>
                            <w:t>ÜNİVERSİTESİ</w:t>
                          </w:r>
                        </w:p>
                        <w:p w:rsidR="007F3548" w:rsidRDefault="00EE752D">
                          <w:pPr>
                            <w:spacing w:before="2" w:line="249" w:lineRule="exact"/>
                            <w:ind w:left="-1"/>
                            <w:jc w:val="center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SAĞLIK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BİLİMLERİ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ENSTİTÜSÜ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DOKTORA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FİNAL SINAV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PROGRAMI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2"/>
                            </w:rPr>
                            <w:t>ÇİZELGESİ</w:t>
                          </w:r>
                        </w:p>
                      </w:txbxContent>
                    </v:textbox>
                  </v:shape>
                  <v:shape id="Text Box 15" o:spid="_x0000_s1037" type="#_x0000_t202" style="position:absolute;left:14141;top:295;width:1218;height: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/Z9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K4f2fcMAAADbAAAADwAA&#10;AAAAAAAAAAAAAAAHAgAAZHJzL2Rvd25yZXYueG1sUEsFBgAAAAADAAMAtwAAAPcCAAAAAA==&#10;" filled="f" stroked="f">
                    <v:textbox inset="0,0,0,0">
                      <w:txbxContent>
                        <w:p w:rsidR="007F3548" w:rsidRDefault="00EE752D">
                          <w:pPr>
                            <w:spacing w:line="240" w:lineRule="exact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pacing w:val="-2"/>
                              <w:sz w:val="24"/>
                            </w:rPr>
                            <w:t>FR</w:t>
                          </w:r>
                          <w:r>
                            <w:rPr>
                              <w:rFonts w:ascii="Times New Roman"/>
                              <w:b/>
                              <w:sz w:val="24"/>
                            </w:rPr>
                            <w:t xml:space="preserve"> 1.1.5_02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7F3548" w:rsidRDefault="007F3548">
      <w:pPr>
        <w:spacing w:before="11"/>
        <w:rPr>
          <w:rFonts w:ascii="Times New Roman" w:eastAsia="Times New Roman" w:hAnsi="Times New Roman" w:cs="Times New Roman"/>
          <w:sz w:val="16"/>
          <w:szCs w:val="16"/>
        </w:rPr>
      </w:pPr>
    </w:p>
    <w:p w:rsidR="007F3548" w:rsidRDefault="00EE752D">
      <w:pPr>
        <w:spacing w:before="73"/>
        <w:ind w:left="74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/>
          <w:spacing w:val="-1"/>
          <w:sz w:val="20"/>
        </w:rPr>
        <w:t>SAĞLIK</w:t>
      </w:r>
      <w:r>
        <w:rPr>
          <w:rFonts w:ascii="Times New Roman" w:hAnsi="Times New Roman"/>
          <w:spacing w:val="-8"/>
          <w:sz w:val="20"/>
        </w:rPr>
        <w:t xml:space="preserve"> </w:t>
      </w:r>
      <w:r>
        <w:rPr>
          <w:rFonts w:ascii="Times New Roman" w:hAnsi="Times New Roman"/>
          <w:sz w:val="20"/>
        </w:rPr>
        <w:t>BİLİMLERİ</w:t>
      </w:r>
      <w:r>
        <w:rPr>
          <w:rFonts w:ascii="Times New Roman" w:hAnsi="Times New Roman"/>
          <w:spacing w:val="-3"/>
          <w:sz w:val="20"/>
        </w:rPr>
        <w:t xml:space="preserve"> </w:t>
      </w:r>
      <w:r>
        <w:rPr>
          <w:rFonts w:ascii="Times New Roman" w:hAnsi="Times New Roman"/>
          <w:sz w:val="20"/>
        </w:rPr>
        <w:t>.ENSTİTÜSÜ</w:t>
      </w:r>
      <w:r>
        <w:rPr>
          <w:rFonts w:ascii="Times New Roman" w:hAnsi="Times New Roman"/>
          <w:spacing w:val="-7"/>
          <w:sz w:val="20"/>
        </w:rPr>
        <w:t xml:space="preserve"> </w:t>
      </w:r>
      <w:r>
        <w:rPr>
          <w:rFonts w:ascii="Times New Roman" w:hAnsi="Times New Roman"/>
          <w:sz w:val="20"/>
        </w:rPr>
        <w:t>/</w:t>
      </w:r>
      <w:r>
        <w:rPr>
          <w:rFonts w:ascii="Times New Roman" w:hAnsi="Times New Roman"/>
          <w:spacing w:val="36"/>
          <w:sz w:val="20"/>
        </w:rPr>
        <w:t xml:space="preserve"> </w:t>
      </w:r>
      <w:r>
        <w:rPr>
          <w:rFonts w:ascii="Times New Roman" w:hAnsi="Times New Roman"/>
          <w:spacing w:val="-1"/>
          <w:sz w:val="20"/>
        </w:rPr>
        <w:t>2022-2023</w:t>
      </w:r>
      <w:r>
        <w:rPr>
          <w:rFonts w:ascii="Times New Roman" w:hAnsi="Times New Roman"/>
          <w:spacing w:val="-5"/>
          <w:sz w:val="20"/>
        </w:rPr>
        <w:t xml:space="preserve"> </w:t>
      </w:r>
      <w:r>
        <w:rPr>
          <w:rFonts w:ascii="Times New Roman" w:hAnsi="Times New Roman"/>
          <w:sz w:val="20"/>
        </w:rPr>
        <w:t>EĞİTİM-ÖĞRETİM</w:t>
      </w:r>
      <w:r>
        <w:rPr>
          <w:rFonts w:ascii="Times New Roman" w:hAnsi="Times New Roman"/>
          <w:spacing w:val="-8"/>
          <w:sz w:val="20"/>
        </w:rPr>
        <w:t xml:space="preserve"> </w:t>
      </w:r>
      <w:r>
        <w:rPr>
          <w:rFonts w:ascii="Times New Roman" w:hAnsi="Times New Roman"/>
          <w:spacing w:val="-1"/>
          <w:sz w:val="20"/>
        </w:rPr>
        <w:t>YILI</w:t>
      </w:r>
      <w:r>
        <w:rPr>
          <w:rFonts w:ascii="Times New Roman" w:hAnsi="Times New Roman"/>
          <w:spacing w:val="-7"/>
          <w:sz w:val="20"/>
        </w:rPr>
        <w:t xml:space="preserve"> </w:t>
      </w:r>
      <w:r>
        <w:rPr>
          <w:rFonts w:ascii="Times New Roman" w:hAnsi="Times New Roman"/>
          <w:sz w:val="20"/>
        </w:rPr>
        <w:t>/</w:t>
      </w:r>
      <w:r>
        <w:rPr>
          <w:rFonts w:ascii="Times New Roman" w:hAnsi="Times New Roman"/>
          <w:spacing w:val="-7"/>
          <w:sz w:val="20"/>
        </w:rPr>
        <w:t xml:space="preserve"> </w:t>
      </w:r>
      <w:r>
        <w:rPr>
          <w:rFonts w:ascii="Times New Roman" w:hAnsi="Times New Roman"/>
          <w:spacing w:val="-1"/>
          <w:sz w:val="20"/>
        </w:rPr>
        <w:t>BAHAR</w:t>
      </w:r>
      <w:r>
        <w:rPr>
          <w:rFonts w:ascii="Times New Roman" w:hAnsi="Times New Roman"/>
          <w:spacing w:val="-7"/>
          <w:sz w:val="20"/>
        </w:rPr>
        <w:t xml:space="preserve"> </w:t>
      </w:r>
      <w:r>
        <w:rPr>
          <w:rFonts w:ascii="Times New Roman" w:hAnsi="Times New Roman"/>
          <w:sz w:val="20"/>
        </w:rPr>
        <w:t>DÖNEMİ</w:t>
      </w:r>
    </w:p>
    <w:p w:rsidR="007F3548" w:rsidRDefault="00C62FE2">
      <w:pPr>
        <w:tabs>
          <w:tab w:val="left" w:pos="3637"/>
          <w:tab w:val="left" w:pos="4059"/>
          <w:tab w:val="left" w:pos="6068"/>
          <w:tab w:val="left" w:pos="8901"/>
        </w:tabs>
        <w:spacing w:before="1"/>
        <w:ind w:left="804" w:right="6133"/>
        <w:rPr>
          <w:rFonts w:ascii="Times New Roman" w:eastAsia="Times New Roman" w:hAnsi="Times New Roman" w:cs="Times New Roman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03288" behindDoc="1" locked="0" layoutInCell="1" allowOverlap="1">
                <wp:simplePos x="0" y="0"/>
                <wp:positionH relativeFrom="page">
                  <wp:posOffset>2802890</wp:posOffset>
                </wp:positionH>
                <wp:positionV relativeFrom="paragraph">
                  <wp:posOffset>18415</wp:posOffset>
                </wp:positionV>
                <wp:extent cx="131445" cy="131445"/>
                <wp:effectExtent l="12065" t="8890" r="8890" b="12065"/>
                <wp:wrapNone/>
                <wp:docPr id="10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1445" cy="131445"/>
                          <a:chOff x="4414" y="29"/>
                          <a:chExt cx="207" cy="207"/>
                        </a:xfrm>
                      </wpg:grpSpPr>
                      <wps:wsp>
                        <wps:cNvPr id="11" name="Freeform 12"/>
                        <wps:cNvSpPr>
                          <a:spLocks/>
                        </wps:cNvSpPr>
                        <wps:spPr bwMode="auto">
                          <a:xfrm>
                            <a:off x="4414" y="29"/>
                            <a:ext cx="207" cy="207"/>
                          </a:xfrm>
                          <a:custGeom>
                            <a:avLst/>
                            <a:gdLst>
                              <a:gd name="T0" fmla="+- 0 4414 4414"/>
                              <a:gd name="T1" fmla="*/ T0 w 207"/>
                              <a:gd name="T2" fmla="+- 0 235 29"/>
                              <a:gd name="T3" fmla="*/ 235 h 207"/>
                              <a:gd name="T4" fmla="+- 0 4620 4414"/>
                              <a:gd name="T5" fmla="*/ T4 w 207"/>
                              <a:gd name="T6" fmla="+- 0 235 29"/>
                              <a:gd name="T7" fmla="*/ 235 h 207"/>
                              <a:gd name="T8" fmla="+- 0 4620 4414"/>
                              <a:gd name="T9" fmla="*/ T8 w 207"/>
                              <a:gd name="T10" fmla="+- 0 29 29"/>
                              <a:gd name="T11" fmla="*/ 29 h 207"/>
                              <a:gd name="T12" fmla="+- 0 4414 4414"/>
                              <a:gd name="T13" fmla="*/ T12 w 207"/>
                              <a:gd name="T14" fmla="+- 0 29 29"/>
                              <a:gd name="T15" fmla="*/ 29 h 207"/>
                              <a:gd name="T16" fmla="+- 0 4414 4414"/>
                              <a:gd name="T17" fmla="*/ T16 w 207"/>
                              <a:gd name="T18" fmla="+- 0 235 29"/>
                              <a:gd name="T19" fmla="*/ 235 h 2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7" h="207">
                                <a:moveTo>
                                  <a:pt x="0" y="206"/>
                                </a:moveTo>
                                <a:lnTo>
                                  <a:pt x="206" y="206"/>
                                </a:lnTo>
                                <a:lnTo>
                                  <a:pt x="20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0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9F0E49" id="Group 11" o:spid="_x0000_s1026" style="position:absolute;margin-left:220.7pt;margin-top:1.45pt;width:10.35pt;height:10.35pt;z-index:-13192;mso-position-horizontal-relative:page" coordorigin="4414,29" coordsize="207,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">
                <v:shape id="Freeform 12" o:spid="_x0000_s1027" style="position:absolute;left:4414;top:29;width:207;height:207;visibility:visible;mso-wrap-style:square;v-text-anchor:top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" path="m,206r206,l206,,,,,206xe" filled="f" strokeweight=".72pt">
                  <v:path arrowok="t" o:connecttype="custom" o:connectlocs="0,235;206,235;206,29;0,29;0,235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03312" behindDoc="1" locked="0" layoutInCell="1" allowOverlap="1">
                <wp:simplePos x="0" y="0"/>
                <wp:positionH relativeFrom="page">
                  <wp:posOffset>4078605</wp:posOffset>
                </wp:positionH>
                <wp:positionV relativeFrom="paragraph">
                  <wp:posOffset>18415</wp:posOffset>
                </wp:positionV>
                <wp:extent cx="131445" cy="131445"/>
                <wp:effectExtent l="11430" t="8890" r="9525" b="12065"/>
                <wp:wrapNone/>
                <wp:docPr id="8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1445" cy="131445"/>
                          <a:chOff x="6423" y="29"/>
                          <a:chExt cx="207" cy="207"/>
                        </a:xfrm>
                      </wpg:grpSpPr>
                      <wps:wsp>
                        <wps:cNvPr id="9" name="Freeform 10"/>
                        <wps:cNvSpPr>
                          <a:spLocks/>
                        </wps:cNvSpPr>
                        <wps:spPr bwMode="auto">
                          <a:xfrm>
                            <a:off x="6423" y="29"/>
                            <a:ext cx="207" cy="207"/>
                          </a:xfrm>
                          <a:custGeom>
                            <a:avLst/>
                            <a:gdLst>
                              <a:gd name="T0" fmla="+- 0 6423 6423"/>
                              <a:gd name="T1" fmla="*/ T0 w 207"/>
                              <a:gd name="T2" fmla="+- 0 235 29"/>
                              <a:gd name="T3" fmla="*/ 235 h 207"/>
                              <a:gd name="T4" fmla="+- 0 6630 6423"/>
                              <a:gd name="T5" fmla="*/ T4 w 207"/>
                              <a:gd name="T6" fmla="+- 0 235 29"/>
                              <a:gd name="T7" fmla="*/ 235 h 207"/>
                              <a:gd name="T8" fmla="+- 0 6630 6423"/>
                              <a:gd name="T9" fmla="*/ T8 w 207"/>
                              <a:gd name="T10" fmla="+- 0 29 29"/>
                              <a:gd name="T11" fmla="*/ 29 h 207"/>
                              <a:gd name="T12" fmla="+- 0 6423 6423"/>
                              <a:gd name="T13" fmla="*/ T12 w 207"/>
                              <a:gd name="T14" fmla="+- 0 29 29"/>
                              <a:gd name="T15" fmla="*/ 29 h 207"/>
                              <a:gd name="T16" fmla="+- 0 6423 6423"/>
                              <a:gd name="T17" fmla="*/ T16 w 207"/>
                              <a:gd name="T18" fmla="+- 0 235 29"/>
                              <a:gd name="T19" fmla="*/ 235 h 2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7" h="207">
                                <a:moveTo>
                                  <a:pt x="0" y="206"/>
                                </a:moveTo>
                                <a:lnTo>
                                  <a:pt x="207" y="206"/>
                                </a:lnTo>
                                <a:lnTo>
                                  <a:pt x="20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0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A061A2" id="Group 9" o:spid="_x0000_s1026" style="position:absolute;margin-left:321.15pt;margin-top:1.45pt;width:10.35pt;height:10.35pt;z-index:-13168;mso-position-horizontal-relative:page" coordorigin="6423,29" coordsize="207,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">
                <v:shape id="Freeform 10" o:spid="_x0000_s1027" style="position:absolute;left:6423;top:29;width:207;height:207;visibility:visible;mso-wrap-style:square;v-text-anchor:top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" path="m,206r207,l207,,,,,206xe" filled="f" strokeweight=".72pt">
                  <v:path arrowok="t" o:connecttype="custom" o:connectlocs="0,235;207,235;207,29;0,29;0,235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03336" behindDoc="1" locked="0" layoutInCell="1" allowOverlap="1">
                <wp:simplePos x="0" y="0"/>
                <wp:positionH relativeFrom="page">
                  <wp:posOffset>5872480</wp:posOffset>
                </wp:positionH>
                <wp:positionV relativeFrom="paragraph">
                  <wp:posOffset>13970</wp:posOffset>
                </wp:positionV>
                <wp:extent cx="140970" cy="140335"/>
                <wp:effectExtent l="5080" t="4445" r="6350" b="762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0970" cy="140335"/>
                          <a:chOff x="9248" y="22"/>
                          <a:chExt cx="222" cy="221"/>
                        </a:xfrm>
                      </wpg:grpSpPr>
                      <wpg:grpSp>
                        <wpg:cNvPr id="2" name="Group 7"/>
                        <wpg:cNvGrpSpPr>
                          <a:grpSpLocks/>
                        </wpg:cNvGrpSpPr>
                        <wpg:grpSpPr bwMode="auto">
                          <a:xfrm>
                            <a:off x="9255" y="29"/>
                            <a:ext cx="207" cy="207"/>
                            <a:chOff x="9255" y="29"/>
                            <a:chExt cx="207" cy="207"/>
                          </a:xfrm>
                        </wpg:grpSpPr>
                        <wps:wsp>
                          <wps:cNvPr id="3" name="Freeform 8"/>
                          <wps:cNvSpPr>
                            <a:spLocks/>
                          </wps:cNvSpPr>
                          <wps:spPr bwMode="auto">
                            <a:xfrm>
                              <a:off x="9255" y="29"/>
                              <a:ext cx="207" cy="207"/>
                            </a:xfrm>
                            <a:custGeom>
                              <a:avLst/>
                              <a:gdLst>
                                <a:gd name="T0" fmla="+- 0 9255 9255"/>
                                <a:gd name="T1" fmla="*/ T0 w 207"/>
                                <a:gd name="T2" fmla="+- 0 235 29"/>
                                <a:gd name="T3" fmla="*/ 235 h 207"/>
                                <a:gd name="T4" fmla="+- 0 9462 9255"/>
                                <a:gd name="T5" fmla="*/ T4 w 207"/>
                                <a:gd name="T6" fmla="+- 0 235 29"/>
                                <a:gd name="T7" fmla="*/ 235 h 207"/>
                                <a:gd name="T8" fmla="+- 0 9462 9255"/>
                                <a:gd name="T9" fmla="*/ T8 w 207"/>
                                <a:gd name="T10" fmla="+- 0 29 29"/>
                                <a:gd name="T11" fmla="*/ 29 h 207"/>
                                <a:gd name="T12" fmla="+- 0 9255 9255"/>
                                <a:gd name="T13" fmla="*/ T12 w 207"/>
                                <a:gd name="T14" fmla="+- 0 29 29"/>
                                <a:gd name="T15" fmla="*/ 29 h 207"/>
                                <a:gd name="T16" fmla="+- 0 9255 9255"/>
                                <a:gd name="T17" fmla="*/ T16 w 207"/>
                                <a:gd name="T18" fmla="+- 0 235 29"/>
                                <a:gd name="T19" fmla="*/ 235 h 20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07" h="207">
                                  <a:moveTo>
                                    <a:pt x="0" y="206"/>
                                  </a:moveTo>
                                  <a:lnTo>
                                    <a:pt x="207" y="206"/>
                                  </a:lnTo>
                                  <a:lnTo>
                                    <a:pt x="2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0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5"/>
                        <wpg:cNvGrpSpPr>
                          <a:grpSpLocks/>
                        </wpg:cNvGrpSpPr>
                        <wpg:grpSpPr bwMode="auto">
                          <a:xfrm>
                            <a:off x="9253" y="26"/>
                            <a:ext cx="212" cy="212"/>
                            <a:chOff x="9253" y="26"/>
                            <a:chExt cx="212" cy="212"/>
                          </a:xfrm>
                        </wpg:grpSpPr>
                        <wps:wsp>
                          <wps:cNvPr id="5" name="Freeform 6"/>
                          <wps:cNvSpPr>
                            <a:spLocks/>
                          </wps:cNvSpPr>
                          <wps:spPr bwMode="auto">
                            <a:xfrm>
                              <a:off x="9253" y="26"/>
                              <a:ext cx="212" cy="212"/>
                            </a:xfrm>
                            <a:custGeom>
                              <a:avLst/>
                              <a:gdLst>
                                <a:gd name="T0" fmla="+- 0 9253 9253"/>
                                <a:gd name="T1" fmla="*/ T0 w 212"/>
                                <a:gd name="T2" fmla="+- 0 26 26"/>
                                <a:gd name="T3" fmla="*/ 26 h 212"/>
                                <a:gd name="T4" fmla="+- 0 9465 9253"/>
                                <a:gd name="T5" fmla="*/ T4 w 212"/>
                                <a:gd name="T6" fmla="+- 0 238 26"/>
                                <a:gd name="T7" fmla="*/ 238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12" h="212">
                                  <a:moveTo>
                                    <a:pt x="0" y="0"/>
                                  </a:moveTo>
                                  <a:lnTo>
                                    <a:pt x="212" y="21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3"/>
                        <wpg:cNvGrpSpPr>
                          <a:grpSpLocks/>
                        </wpg:cNvGrpSpPr>
                        <wpg:grpSpPr bwMode="auto">
                          <a:xfrm>
                            <a:off x="9253" y="26"/>
                            <a:ext cx="212" cy="212"/>
                            <a:chOff x="9253" y="26"/>
                            <a:chExt cx="212" cy="212"/>
                          </a:xfrm>
                        </wpg:grpSpPr>
                        <wps:wsp>
                          <wps:cNvPr id="7" name="Freeform 4"/>
                          <wps:cNvSpPr>
                            <a:spLocks/>
                          </wps:cNvSpPr>
                          <wps:spPr bwMode="auto">
                            <a:xfrm>
                              <a:off x="9253" y="26"/>
                              <a:ext cx="212" cy="212"/>
                            </a:xfrm>
                            <a:custGeom>
                              <a:avLst/>
                              <a:gdLst>
                                <a:gd name="T0" fmla="+- 0 9465 9253"/>
                                <a:gd name="T1" fmla="*/ T0 w 212"/>
                                <a:gd name="T2" fmla="+- 0 26 26"/>
                                <a:gd name="T3" fmla="*/ 26 h 212"/>
                                <a:gd name="T4" fmla="+- 0 9253 9253"/>
                                <a:gd name="T5" fmla="*/ T4 w 212"/>
                                <a:gd name="T6" fmla="+- 0 238 26"/>
                                <a:gd name="T7" fmla="*/ 238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12" h="212">
                                  <a:moveTo>
                                    <a:pt x="212" y="0"/>
                                  </a:moveTo>
                                  <a:lnTo>
                                    <a:pt x="0" y="21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98247D" id="Group 2" o:spid="_x0000_s1026" style="position:absolute;margin-left:462.4pt;margin-top:1.1pt;width:11.1pt;height:11.05pt;z-index:-13144;mso-position-horizontal-relative:page" coordorigin="9248,22" coordsize="222,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">
                <v:group id="Group 7" o:spid="_x0000_s1027" style="position:absolute;left:9255;top:29;width:207;height:207" coordorigin="9255,29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8" o:spid="_x0000_s1028" style="position:absolute;left:9255;top:29;width:207;height:207;visibility:visible;mso-wrap-style:square;v-text-anchor:top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" path="m,206r207,l207,,,,,206xe" filled="f" strokeweight=".72pt">
                    <v:path arrowok="t" o:connecttype="custom" o:connectlocs="0,235;207,235;207,29;0,29;0,235" o:connectangles="0,0,0,0,0"/>
                  </v:shape>
                </v:group>
                <v:group id="Group 5" o:spid="_x0000_s1029" style="position:absolute;left:9253;top:26;width:212;height:212" coordorigin="9253,26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6" o:spid="_x0000_s1030" style="position:absolute;left:9253;top:26;width:212;height:212;visibility:visible;mso-wrap-style:square;v-text-anchor:top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" path="m,l212,212e" filled="f" strokeweight=".48pt">
                    <v:path arrowok="t" o:connecttype="custom" o:connectlocs="0,26;212,238" o:connectangles="0,0"/>
                  </v:shape>
                </v:group>
                <v:group id="Group 3" o:spid="_x0000_s1031" style="position:absolute;left:9253;top:26;width:212;height:212" coordorigin="9253,26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4" o:spid="_x0000_s1032" style="position:absolute;left:9253;top:26;width:212;height:212;visibility:visible;mso-wrap-style:square;v-text-anchor:top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" path="m212,l,212e" filled="f" strokeweight=".48pt">
                    <v:path arrowok="t" o:connecttype="custom" o:connectlocs="212,26;0,238" o:connectangles="0,0"/>
                  </v:shape>
                </v:group>
                <w10:wrap anchorx="page"/>
              </v:group>
            </w:pict>
          </mc:Fallback>
        </mc:AlternateContent>
      </w:r>
      <w:proofErr w:type="spellStart"/>
      <w:r w:rsidR="00EE752D">
        <w:rPr>
          <w:rFonts w:ascii="Times New Roman" w:hAnsi="Times New Roman"/>
          <w:spacing w:val="-1"/>
          <w:w w:val="95"/>
        </w:rPr>
        <w:t>Programı</w:t>
      </w:r>
      <w:proofErr w:type="spellEnd"/>
      <w:r w:rsidR="00EE752D">
        <w:rPr>
          <w:rFonts w:ascii="Times New Roman" w:hAnsi="Times New Roman"/>
          <w:spacing w:val="-1"/>
          <w:w w:val="95"/>
        </w:rPr>
        <w:tab/>
      </w:r>
      <w:r w:rsidR="00EE752D">
        <w:rPr>
          <w:rFonts w:ascii="Times New Roman" w:hAnsi="Times New Roman"/>
          <w:w w:val="95"/>
        </w:rPr>
        <w:t>:</w:t>
      </w:r>
      <w:r w:rsidR="00EE752D">
        <w:rPr>
          <w:rFonts w:ascii="Times New Roman" w:hAnsi="Times New Roman"/>
          <w:w w:val="95"/>
        </w:rPr>
        <w:tab/>
      </w:r>
      <w:proofErr w:type="spellStart"/>
      <w:r w:rsidR="00EE752D">
        <w:rPr>
          <w:rFonts w:ascii="Times New Roman" w:hAnsi="Times New Roman"/>
          <w:spacing w:val="-1"/>
        </w:rPr>
        <w:t>Yüksek</w:t>
      </w:r>
      <w:proofErr w:type="spellEnd"/>
      <w:r w:rsidR="00EE752D">
        <w:rPr>
          <w:rFonts w:ascii="Times New Roman" w:hAnsi="Times New Roman"/>
          <w:spacing w:val="-3"/>
        </w:rPr>
        <w:t xml:space="preserve"> </w:t>
      </w:r>
      <w:proofErr w:type="spellStart"/>
      <w:r w:rsidR="00EE752D">
        <w:rPr>
          <w:rFonts w:ascii="Times New Roman" w:hAnsi="Times New Roman"/>
        </w:rPr>
        <w:t>Lisans</w:t>
      </w:r>
      <w:proofErr w:type="spellEnd"/>
      <w:r w:rsidR="00EE752D">
        <w:rPr>
          <w:rFonts w:ascii="Times New Roman" w:hAnsi="Times New Roman"/>
        </w:rPr>
        <w:tab/>
      </w:r>
      <w:proofErr w:type="spellStart"/>
      <w:r w:rsidR="00EE752D">
        <w:rPr>
          <w:rFonts w:ascii="Times New Roman" w:hAnsi="Times New Roman"/>
          <w:spacing w:val="-1"/>
        </w:rPr>
        <w:t>Tezsiz</w:t>
      </w:r>
      <w:proofErr w:type="spellEnd"/>
      <w:r w:rsidR="00EE752D">
        <w:rPr>
          <w:rFonts w:ascii="Times New Roman" w:hAnsi="Times New Roman"/>
          <w:spacing w:val="-2"/>
        </w:rPr>
        <w:t xml:space="preserve"> </w:t>
      </w:r>
      <w:proofErr w:type="spellStart"/>
      <w:r w:rsidR="00EE752D">
        <w:rPr>
          <w:rFonts w:ascii="Times New Roman" w:hAnsi="Times New Roman"/>
          <w:spacing w:val="-1"/>
        </w:rPr>
        <w:t>Yüksek</w:t>
      </w:r>
      <w:proofErr w:type="spellEnd"/>
      <w:r w:rsidR="00EE752D">
        <w:rPr>
          <w:rFonts w:ascii="Times New Roman" w:hAnsi="Times New Roman"/>
          <w:spacing w:val="-3"/>
        </w:rPr>
        <w:t xml:space="preserve"> </w:t>
      </w:r>
      <w:proofErr w:type="spellStart"/>
      <w:r w:rsidR="00EE752D">
        <w:rPr>
          <w:rFonts w:ascii="Times New Roman" w:hAnsi="Times New Roman"/>
        </w:rPr>
        <w:t>Lisans</w:t>
      </w:r>
      <w:proofErr w:type="spellEnd"/>
      <w:r w:rsidR="00EE752D">
        <w:rPr>
          <w:rFonts w:ascii="Times New Roman" w:hAnsi="Times New Roman"/>
        </w:rPr>
        <w:tab/>
      </w:r>
      <w:proofErr w:type="spellStart"/>
      <w:r w:rsidR="00EE752D">
        <w:rPr>
          <w:rFonts w:ascii="Times New Roman" w:hAnsi="Times New Roman"/>
          <w:spacing w:val="-1"/>
        </w:rPr>
        <w:t>Doktora</w:t>
      </w:r>
      <w:proofErr w:type="spellEnd"/>
      <w:r w:rsidR="00EE752D">
        <w:rPr>
          <w:rFonts w:ascii="Times New Roman" w:hAnsi="Times New Roman"/>
          <w:spacing w:val="30"/>
        </w:rPr>
        <w:t xml:space="preserve"> </w:t>
      </w:r>
      <w:proofErr w:type="spellStart"/>
      <w:r w:rsidR="00EE752D">
        <w:rPr>
          <w:rFonts w:ascii="Times New Roman" w:hAnsi="Times New Roman"/>
          <w:spacing w:val="-1"/>
        </w:rPr>
        <w:t>Anabilim</w:t>
      </w:r>
      <w:proofErr w:type="spellEnd"/>
      <w:r w:rsidR="00EE752D">
        <w:rPr>
          <w:rFonts w:ascii="Times New Roman" w:hAnsi="Times New Roman"/>
          <w:spacing w:val="-4"/>
        </w:rPr>
        <w:t xml:space="preserve"> </w:t>
      </w:r>
      <w:r w:rsidR="00EE752D">
        <w:rPr>
          <w:rFonts w:ascii="Times New Roman" w:hAnsi="Times New Roman"/>
        </w:rPr>
        <w:t>Dalı:</w:t>
      </w:r>
      <w:r w:rsidR="00EE752D">
        <w:rPr>
          <w:rFonts w:ascii="Times New Roman" w:hAnsi="Times New Roman"/>
          <w:spacing w:val="-2"/>
        </w:rPr>
        <w:t xml:space="preserve"> </w:t>
      </w:r>
      <w:proofErr w:type="spellStart"/>
      <w:r w:rsidR="00CA5BC2">
        <w:rPr>
          <w:rFonts w:ascii="Times New Roman" w:hAnsi="Times New Roman"/>
          <w:spacing w:val="-1"/>
        </w:rPr>
        <w:t>Veteriner</w:t>
      </w:r>
      <w:proofErr w:type="spellEnd"/>
      <w:r w:rsidR="00CA5BC2">
        <w:rPr>
          <w:rFonts w:ascii="Times New Roman" w:hAnsi="Times New Roman"/>
          <w:spacing w:val="-1"/>
        </w:rPr>
        <w:t xml:space="preserve"> </w:t>
      </w:r>
      <w:proofErr w:type="spellStart"/>
      <w:r w:rsidR="00CA5BC2">
        <w:rPr>
          <w:rFonts w:ascii="Times New Roman" w:hAnsi="Times New Roman"/>
          <w:spacing w:val="-1"/>
        </w:rPr>
        <w:t>Sucul</w:t>
      </w:r>
      <w:proofErr w:type="spellEnd"/>
      <w:r w:rsidR="00CA5BC2">
        <w:rPr>
          <w:rFonts w:ascii="Times New Roman" w:hAnsi="Times New Roman"/>
          <w:spacing w:val="-1"/>
        </w:rPr>
        <w:t xml:space="preserve"> </w:t>
      </w:r>
      <w:proofErr w:type="spellStart"/>
      <w:r w:rsidR="00CA5BC2">
        <w:rPr>
          <w:rFonts w:ascii="Times New Roman" w:hAnsi="Times New Roman"/>
          <w:spacing w:val="-1"/>
        </w:rPr>
        <w:t>Hayvan</w:t>
      </w:r>
      <w:proofErr w:type="spellEnd"/>
      <w:r w:rsidR="00CA5BC2">
        <w:rPr>
          <w:rFonts w:ascii="Times New Roman" w:hAnsi="Times New Roman"/>
          <w:spacing w:val="-1"/>
        </w:rPr>
        <w:t xml:space="preserve"> </w:t>
      </w:r>
      <w:proofErr w:type="spellStart"/>
      <w:r w:rsidR="00CA5BC2">
        <w:rPr>
          <w:rFonts w:ascii="Times New Roman" w:hAnsi="Times New Roman"/>
          <w:spacing w:val="-1"/>
        </w:rPr>
        <w:t>Hastalıkları</w:t>
      </w:r>
      <w:proofErr w:type="spellEnd"/>
      <w:r w:rsidR="00CA5BC2">
        <w:rPr>
          <w:rFonts w:ascii="Times New Roman" w:hAnsi="Times New Roman"/>
          <w:spacing w:val="-1"/>
        </w:rPr>
        <w:t xml:space="preserve"> </w:t>
      </w:r>
      <w:proofErr w:type="spellStart"/>
      <w:r w:rsidR="00CA5BC2">
        <w:rPr>
          <w:rFonts w:ascii="Times New Roman" w:hAnsi="Times New Roman"/>
          <w:spacing w:val="-1"/>
        </w:rPr>
        <w:t>Doktora</w:t>
      </w:r>
      <w:proofErr w:type="spellEnd"/>
      <w:r w:rsidR="00CA5BC2">
        <w:rPr>
          <w:rFonts w:ascii="Times New Roman" w:hAnsi="Times New Roman"/>
          <w:spacing w:val="-1"/>
        </w:rPr>
        <w:t xml:space="preserve"> </w:t>
      </w:r>
      <w:proofErr w:type="spellStart"/>
      <w:r w:rsidR="00CA5BC2">
        <w:rPr>
          <w:rFonts w:ascii="Times New Roman" w:hAnsi="Times New Roman"/>
          <w:spacing w:val="-1"/>
        </w:rPr>
        <w:t>Programı</w:t>
      </w:r>
      <w:proofErr w:type="spellEnd"/>
      <w:r w:rsidR="00CA5BC2">
        <w:rPr>
          <w:rFonts w:ascii="Times New Roman" w:hAnsi="Times New Roman"/>
          <w:spacing w:val="-1"/>
        </w:rPr>
        <w:t xml:space="preserve"> (Disiplinlerarası)</w:t>
      </w:r>
    </w:p>
    <w:p w:rsidR="007F3548" w:rsidRDefault="007F3548">
      <w:pPr>
        <w:spacing w:before="5"/>
        <w:rPr>
          <w:rFonts w:ascii="Times New Roman" w:eastAsia="Times New Roman" w:hAnsi="Times New Roman" w:cs="Times New Roman"/>
          <w:sz w:val="16"/>
          <w:szCs w:val="16"/>
        </w:rPr>
      </w:pPr>
    </w:p>
    <w:tbl>
      <w:tblPr>
        <w:tblStyle w:val="TableNormal"/>
        <w:tblW w:w="0" w:type="auto"/>
        <w:tblInd w:w="95" w:type="dxa"/>
        <w:tblLayout w:type="fixed"/>
        <w:tblLook w:val="01E0" w:firstRow="1" w:lastRow="1" w:firstColumn="1" w:lastColumn="1" w:noHBand="0" w:noVBand="0"/>
      </w:tblPr>
      <w:tblGrid>
        <w:gridCol w:w="835"/>
        <w:gridCol w:w="4443"/>
        <w:gridCol w:w="557"/>
        <w:gridCol w:w="278"/>
        <w:gridCol w:w="276"/>
        <w:gridCol w:w="278"/>
        <w:gridCol w:w="416"/>
        <w:gridCol w:w="3749"/>
        <w:gridCol w:w="972"/>
        <w:gridCol w:w="836"/>
        <w:gridCol w:w="2916"/>
      </w:tblGrid>
      <w:tr w:rsidR="007F3548">
        <w:trPr>
          <w:trHeight w:hRule="exact" w:val="264"/>
        </w:trPr>
        <w:tc>
          <w:tcPr>
            <w:tcW w:w="83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7F3548" w:rsidRDefault="007F354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:rsidR="007F3548" w:rsidRDefault="00EE752D">
            <w:pPr>
              <w:pStyle w:val="TableParagraph"/>
              <w:ind w:left="234" w:right="172" w:hanging="6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/>
                <w:spacing w:val="-1"/>
                <w:sz w:val="18"/>
              </w:rPr>
              <w:t>Dersin</w:t>
            </w:r>
            <w:proofErr w:type="spellEnd"/>
            <w:r>
              <w:rPr>
                <w:rFonts w:ascii="Times New Roman"/>
                <w:spacing w:val="24"/>
                <w:sz w:val="18"/>
              </w:rPr>
              <w:t xml:space="preserve"> </w:t>
            </w:r>
            <w:r>
              <w:rPr>
                <w:rFonts w:ascii="Times New Roman"/>
                <w:spacing w:val="-1"/>
                <w:sz w:val="18"/>
              </w:rPr>
              <w:t>Kodu</w:t>
            </w:r>
          </w:p>
        </w:tc>
        <w:tc>
          <w:tcPr>
            <w:tcW w:w="444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7F3548" w:rsidRDefault="007F354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7F3548" w:rsidRDefault="007F354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:rsidR="007F3548" w:rsidRDefault="00EE752D">
            <w:pPr>
              <w:pStyle w:val="TableParagraph"/>
              <w:ind w:left="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Dersin</w:t>
            </w:r>
            <w:proofErr w:type="spellEnd"/>
            <w:r>
              <w:rPr>
                <w:rFonts w:ascii="Times New Roman" w:hAnsi="Times New Roman"/>
                <w:spacing w:val="1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Adı</w:t>
            </w:r>
            <w:proofErr w:type="spellEnd"/>
          </w:p>
        </w:tc>
        <w:tc>
          <w:tcPr>
            <w:tcW w:w="1805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548" w:rsidRDefault="00EE752D">
            <w:pPr>
              <w:pStyle w:val="TableParagraph"/>
              <w:spacing w:before="18"/>
              <w:ind w:left="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/>
                <w:spacing w:val="-1"/>
                <w:sz w:val="18"/>
              </w:rPr>
              <w:t>Dersin</w:t>
            </w:r>
            <w:proofErr w:type="spellEnd"/>
          </w:p>
        </w:tc>
        <w:tc>
          <w:tcPr>
            <w:tcW w:w="3749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7F3548" w:rsidRDefault="007F354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:rsidR="007F3548" w:rsidRDefault="00EE752D">
            <w:pPr>
              <w:pStyle w:val="TableParagraph"/>
              <w:ind w:left="1338" w:right="133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Öğretim</w:t>
            </w:r>
            <w:proofErr w:type="spellEnd"/>
            <w:r>
              <w:rPr>
                <w:rFonts w:ascii="Times New Roman" w:hAnsi="Times New Roman"/>
                <w:spacing w:val="-3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Üyesi</w:t>
            </w:r>
            <w:proofErr w:type="spellEnd"/>
            <w:r>
              <w:rPr>
                <w:rFonts w:ascii="Times New Roman" w:hAnsi="Times New Roman"/>
                <w:spacing w:val="29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Adı</w:t>
            </w:r>
            <w:proofErr w:type="spellEnd"/>
            <w:r>
              <w:rPr>
                <w:rFonts w:ascii="Times New Roman" w:hAnsi="Times New Roman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Soyadı</w:t>
            </w:r>
            <w:proofErr w:type="spellEnd"/>
          </w:p>
        </w:tc>
        <w:tc>
          <w:tcPr>
            <w:tcW w:w="97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7F3548" w:rsidRDefault="007F354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:rsidR="007F3548" w:rsidRDefault="00EE752D">
            <w:pPr>
              <w:pStyle w:val="TableParagraph"/>
              <w:ind w:left="260" w:right="259" w:firstLine="14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z w:val="18"/>
              </w:rPr>
              <w:t>Sınav</w:t>
            </w:r>
            <w:proofErr w:type="spellEnd"/>
            <w:r>
              <w:rPr>
                <w:rFonts w:ascii="Times New Roman" w:hAnsi="Times New Roman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Tarihi</w:t>
            </w:r>
            <w:proofErr w:type="spellEnd"/>
          </w:p>
        </w:tc>
        <w:tc>
          <w:tcPr>
            <w:tcW w:w="83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7F3548" w:rsidRDefault="007F354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:rsidR="007F3548" w:rsidRDefault="00EE752D">
            <w:pPr>
              <w:pStyle w:val="TableParagraph"/>
              <w:ind w:left="229" w:right="205" w:hanging="24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z w:val="18"/>
              </w:rPr>
              <w:t>Sınav</w:t>
            </w:r>
            <w:proofErr w:type="spellEnd"/>
            <w:r>
              <w:rPr>
                <w:rFonts w:ascii="Times New Roman" w:hAnsi="Times New Roman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Saati</w:t>
            </w:r>
            <w:proofErr w:type="spellEnd"/>
          </w:p>
        </w:tc>
        <w:tc>
          <w:tcPr>
            <w:tcW w:w="291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7F3548" w:rsidRDefault="007F354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:rsidR="007F3548" w:rsidRDefault="007F354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:rsidR="007F3548" w:rsidRDefault="00EE752D">
            <w:pPr>
              <w:pStyle w:val="TableParagraph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Sınavın</w:t>
            </w:r>
            <w:proofErr w:type="spellEnd"/>
            <w:r>
              <w:rPr>
                <w:rFonts w:ascii="Times New Roman" w:hAnsi="Times New Roman"/>
                <w:spacing w:val="1"/>
                <w:sz w:val="1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Yeri</w:t>
            </w:r>
            <w:proofErr w:type="spellEnd"/>
          </w:p>
        </w:tc>
      </w:tr>
      <w:tr w:rsidR="007F3548" w:rsidTr="000E3734">
        <w:trPr>
          <w:trHeight w:hRule="exact" w:val="715"/>
        </w:trPr>
        <w:tc>
          <w:tcPr>
            <w:tcW w:w="83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548" w:rsidRDefault="007F3548"/>
        </w:tc>
        <w:tc>
          <w:tcPr>
            <w:tcW w:w="444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548" w:rsidRDefault="007F3548"/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548" w:rsidRDefault="007F354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:rsidR="007F3548" w:rsidRDefault="00EE752D">
            <w:pPr>
              <w:pStyle w:val="TableParagraph"/>
              <w:ind w:left="99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spacing w:val="-1"/>
                <w:sz w:val="18"/>
              </w:rPr>
              <w:t>Türü</w:t>
            </w:r>
            <w:proofErr w:type="spellEnd"/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548" w:rsidRDefault="007F354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:rsidR="007F3548" w:rsidRDefault="00EE752D">
            <w:pPr>
              <w:pStyle w:val="TableParagraph"/>
              <w:ind w:left="78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</w:rPr>
              <w:t>T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548" w:rsidRDefault="007F354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:rsidR="007F3548" w:rsidRDefault="00EE752D">
            <w:pPr>
              <w:pStyle w:val="TableParagraph"/>
              <w:ind w:left="6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</w:rPr>
              <w:t>U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548" w:rsidRDefault="007F354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:rsidR="007F3548" w:rsidRDefault="00EE752D">
            <w:pPr>
              <w:pStyle w:val="TableParagraph"/>
              <w:ind w:left="75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</w:rPr>
              <w:t>L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extDirection w:val="btLr"/>
          </w:tcPr>
          <w:p w:rsidR="007F3548" w:rsidRDefault="00EE752D">
            <w:pPr>
              <w:pStyle w:val="TableParagraph"/>
              <w:spacing w:before="106"/>
              <w:ind w:left="14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AKTS</w:t>
            </w:r>
          </w:p>
        </w:tc>
        <w:tc>
          <w:tcPr>
            <w:tcW w:w="3749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548" w:rsidRDefault="007F3548"/>
        </w:tc>
        <w:tc>
          <w:tcPr>
            <w:tcW w:w="97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548" w:rsidRDefault="007F3548"/>
        </w:tc>
        <w:tc>
          <w:tcPr>
            <w:tcW w:w="83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548" w:rsidRDefault="007F3548"/>
        </w:tc>
        <w:tc>
          <w:tcPr>
            <w:tcW w:w="291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548" w:rsidRDefault="007F3548"/>
        </w:tc>
      </w:tr>
      <w:tr w:rsidR="00AB154A" w:rsidTr="00AB154A">
        <w:trPr>
          <w:trHeight w:hRule="exact" w:val="335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590090" w:rsidP="00AB154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VSSH603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590090" w:rsidRDefault="00590090" w:rsidP="00AB154A">
            <w:pPr>
              <w:pStyle w:val="TableParagraph"/>
              <w:ind w:left="66" w:right="297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0090">
              <w:rPr>
                <w:rFonts w:ascii="Times New Roman" w:eastAsia="Times New Roman" w:hAnsi="Times New Roman" w:cs="Times New Roman"/>
                <w:sz w:val="16"/>
                <w:szCs w:val="16"/>
              </w:rPr>
              <w:t>BİLİMSEL ARAŞTIRMA İLKELERİ VE YAYIN ETİĞİ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pStyle w:val="TableParagraph"/>
              <w:spacing w:before="153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pStyle w:val="TableParagraph"/>
              <w:spacing w:before="153"/>
              <w:ind w:left="82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pStyle w:val="TableParagraph"/>
              <w:spacing w:before="153"/>
              <w:ind w:left="8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pStyle w:val="TableParagraph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E07026" w:rsidP="00D8102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rof. Dr.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one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LTUN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166412">
            <w:pPr>
              <w:pStyle w:val="TableParagraph"/>
              <w:ind w:left="121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20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pStyle w:val="TableParagraph"/>
              <w:ind w:left="22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15:3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590090">
            <w:pPr>
              <w:pStyle w:val="TableParagraph"/>
              <w:ind w:left="6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EF64E4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B154A" w:rsidTr="000E3734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SAB500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61"/>
              <w:ind w:left="6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Vet-</w:t>
            </w:r>
            <w:proofErr w:type="spellStart"/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Biyoistatistik</w:t>
            </w:r>
            <w:proofErr w:type="spellEnd"/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47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47"/>
              <w:ind w:left="8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47"/>
              <w:ind w:left="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47"/>
              <w:ind w:left="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61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61"/>
              <w:ind w:left="6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r.Öğr.Üyesi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Ender </w:t>
            </w:r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UZABACI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166412">
            <w:pPr>
              <w:pStyle w:val="TableParagraph"/>
              <w:spacing w:before="73"/>
              <w:ind w:left="121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22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73"/>
              <w:ind w:left="22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 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61"/>
              <w:ind w:left="6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EF64E4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B154A" w:rsidTr="00004C45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SEB600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61"/>
              <w:ind w:left="6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İleri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statistiksel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Yöntemler</w:t>
            </w:r>
            <w:proofErr w:type="spellEnd"/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47"/>
              <w:ind w:left="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47"/>
              <w:ind w:left="8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47"/>
              <w:ind w:left="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47"/>
              <w:ind w:left="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61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61"/>
              <w:ind w:left="6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r.Öğr.Üyesi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Ender </w:t>
            </w:r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UZABACI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166412">
            <w:pPr>
              <w:pStyle w:val="TableParagraph"/>
              <w:spacing w:before="73"/>
              <w:ind w:left="121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22.</w:t>
            </w:r>
            <w:bookmarkStart w:id="0" w:name="_GoBack"/>
            <w:bookmarkEnd w:id="0"/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73"/>
              <w:ind w:left="22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 14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61"/>
              <w:ind w:left="6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EF64E4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EF64E4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B154A" w:rsidTr="000E3734">
        <w:trPr>
          <w:trHeight w:hRule="exact" w:val="294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SAB600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Fikirden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Patente</w:t>
            </w:r>
            <w:proofErr w:type="spellEnd"/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Prof.Dr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Gülşah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Çeçener</w:t>
            </w:r>
            <w:proofErr w:type="spellEnd"/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16641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 19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13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Tıbbi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Biyoloji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Ana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Dalı</w:t>
            </w:r>
          </w:p>
        </w:tc>
      </w:tr>
      <w:tr w:rsidR="00AB154A" w:rsidTr="00004C45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ind w:left="-70" w:right="-6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SAB6006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Bilimsel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Makale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Yazma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Ve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Yayinlama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Süreci</w:t>
            </w:r>
            <w:proofErr w:type="spellEnd"/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Prıf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. Dr.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Neriman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Akansel</w:t>
            </w:r>
            <w:proofErr w:type="spellEnd"/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16641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21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Hemşirelik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Anabilim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Dalı</w:t>
            </w:r>
          </w:p>
        </w:tc>
      </w:tr>
      <w:tr w:rsidR="00AB154A" w:rsidTr="00B736B3">
        <w:trPr>
          <w:trHeight w:hRule="exact" w:val="348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EF64E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AB600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EF64E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ağlık</w:t>
            </w:r>
            <w:proofErr w:type="spellEnd"/>
            <w:r w:rsidRPr="00EF64E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EF64E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Hukukunun</w:t>
            </w:r>
            <w:proofErr w:type="spellEnd"/>
            <w:r w:rsidRPr="00EF64E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EF64E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Genel</w:t>
            </w:r>
            <w:proofErr w:type="spellEnd"/>
            <w:r w:rsidRPr="00EF64E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EF64E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İlkeleri</w:t>
            </w:r>
            <w:proofErr w:type="spellEnd"/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EF64E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EF64E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EF64E4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bCs/>
                <w:sz w:val="18"/>
                <w:szCs w:val="18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B154A" w:rsidRPr="00EF64E4" w:rsidRDefault="00AB154A" w:rsidP="00AB154A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Dr.Öğr.Üyesi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Ayşenur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Şahiner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Cane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16641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20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pStyle w:val="TableParagraph"/>
              <w:spacing w:before="70"/>
              <w:ind w:left="77"/>
              <w:jc w:val="bot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14:4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154A" w:rsidRPr="00EF64E4" w:rsidRDefault="00AB154A" w:rsidP="00AB154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Enstitü</w:t>
            </w:r>
            <w:proofErr w:type="spellEnd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 xml:space="preserve"> A </w:t>
            </w:r>
            <w:proofErr w:type="spellStart"/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Salonu</w:t>
            </w:r>
            <w:proofErr w:type="spellEnd"/>
          </w:p>
        </w:tc>
      </w:tr>
      <w:tr w:rsidR="008E262F" w:rsidTr="00294D3F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8730C3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VSSH</w:t>
            </w:r>
            <w:r w:rsidRPr="00BF1045">
              <w:rPr>
                <w:rFonts w:ascii="Times New Roman" w:hAnsi="Times New Roman" w:cs="Times New Roman"/>
                <w:sz w:val="18"/>
                <w:szCs w:val="18"/>
              </w:rPr>
              <w:t>600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8730C3" w:rsidRDefault="008E262F" w:rsidP="008E262F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TEMEL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U HAYVANLARI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VİROLOJİ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İ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Default="008E262F" w:rsidP="008E262F">
            <w:r>
              <w:rPr>
                <w:color w:val="333333"/>
                <w:sz w:val="20"/>
                <w:szCs w:val="20"/>
              </w:rPr>
              <w:t xml:space="preserve">Prof. Dr. </w:t>
            </w:r>
            <w:proofErr w:type="spellStart"/>
            <w:r>
              <w:rPr>
                <w:color w:val="333333"/>
                <w:sz w:val="20"/>
                <w:szCs w:val="20"/>
              </w:rPr>
              <w:t>Kadir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YEŞİLBAĞ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Pr="00622611" w:rsidRDefault="00570730" w:rsidP="008E262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19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Pr="00622611" w:rsidRDefault="00622611" w:rsidP="008E262F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8:5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Default="008E262F" w:rsidP="008E262F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8E262F" w:rsidTr="00294D3F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8730C3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SSH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00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8730C3" w:rsidRDefault="008E262F" w:rsidP="008E262F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U HAYVANLARI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PATOLOJİSİ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Default="008E262F" w:rsidP="008E262F">
            <w:r>
              <w:rPr>
                <w:color w:val="333333"/>
                <w:sz w:val="20"/>
                <w:szCs w:val="20"/>
              </w:rPr>
              <w:t xml:space="preserve">Prof. Dr. M. </w:t>
            </w:r>
            <w:proofErr w:type="spellStart"/>
            <w:r>
              <w:rPr>
                <w:color w:val="333333"/>
                <w:sz w:val="20"/>
                <w:szCs w:val="20"/>
              </w:rPr>
              <w:t>Özgür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ÖZYİĞİT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Pr="00622611" w:rsidRDefault="00570730" w:rsidP="008E262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Pr="00622611" w:rsidRDefault="00622611" w:rsidP="008E262F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:15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Default="008E262F" w:rsidP="008E262F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8E262F" w:rsidTr="00294D3F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8730C3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SSH</w:t>
            </w:r>
            <w:r w:rsidRPr="005204F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7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8730C3" w:rsidRDefault="008E262F" w:rsidP="008E262F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204F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EMİNER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204F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204F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204F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204F6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Default="008E262F" w:rsidP="008E262F">
            <w:r>
              <w:rPr>
                <w:color w:val="333333"/>
                <w:sz w:val="20"/>
                <w:szCs w:val="20"/>
              </w:rPr>
              <w:t>Prof. Dr. Soner ALTUN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Pr="00622611" w:rsidRDefault="00570730" w:rsidP="008E262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19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Pr="00622611" w:rsidRDefault="00564A94" w:rsidP="008E262F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:3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Default="008E262F" w:rsidP="008E262F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8E262F" w:rsidTr="00294D3F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8730C3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SSH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8730C3" w:rsidRDefault="008E262F" w:rsidP="008E262F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EZ DANIŞMANLIĞI I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8E262F" w:rsidRPr="0058147D" w:rsidRDefault="008E262F" w:rsidP="008E262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Default="008E262F" w:rsidP="008E262F">
            <w:r>
              <w:rPr>
                <w:color w:val="333333"/>
                <w:sz w:val="20"/>
                <w:szCs w:val="20"/>
              </w:rPr>
              <w:t>Prof. Dr. Soner ALTUN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Pr="00622611" w:rsidRDefault="00570730" w:rsidP="008E262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Pr="00622611" w:rsidRDefault="00564A94" w:rsidP="008E262F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:3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E262F" w:rsidRDefault="008E262F" w:rsidP="008E262F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697A68" w:rsidTr="00294D3F">
        <w:trPr>
          <w:trHeight w:hRule="exact" w:val="348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697A68" w:rsidRPr="008730C3" w:rsidRDefault="00697A68" w:rsidP="00697A6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SSH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697A68" w:rsidRPr="008730C3" w:rsidRDefault="00697A68" w:rsidP="00697A68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UZMANLIK ALAN DERSİ I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697A68" w:rsidRPr="0058147D" w:rsidRDefault="00697A68" w:rsidP="00697A6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697A68" w:rsidRPr="0058147D" w:rsidRDefault="00697A68" w:rsidP="00697A6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697A68" w:rsidRPr="0058147D" w:rsidRDefault="00697A68" w:rsidP="00697A6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697A68" w:rsidRPr="0058147D" w:rsidRDefault="00697A68" w:rsidP="00697A6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697A68" w:rsidRPr="0058147D" w:rsidRDefault="00697A68" w:rsidP="00697A6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97A68" w:rsidRDefault="00697A68" w:rsidP="00697A68">
            <w:r>
              <w:rPr>
                <w:color w:val="333333"/>
                <w:sz w:val="20"/>
                <w:szCs w:val="20"/>
              </w:rPr>
              <w:t>Prof. Dr. Soner ALTUN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97A68" w:rsidRPr="00622611" w:rsidRDefault="00570730" w:rsidP="00697A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97A68" w:rsidRPr="00622611" w:rsidRDefault="00697A68" w:rsidP="00697A68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97A68" w:rsidRDefault="00697A68" w:rsidP="00697A68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697A68" w:rsidTr="00294D3F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697A68" w:rsidRPr="003343B9" w:rsidRDefault="00697A68" w:rsidP="00697A6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3343B9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SSH6006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697A68" w:rsidRPr="008730C3" w:rsidRDefault="00697A68" w:rsidP="00697A68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UCUL HAYVANLARDA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NADİR GÖRÜLEN PROTOZOA VE METAZOA HASTALIKLA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697A68" w:rsidRPr="0058147D" w:rsidRDefault="00697A68" w:rsidP="00697A6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697A68" w:rsidRPr="0058147D" w:rsidRDefault="00697A68" w:rsidP="00697A6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697A68" w:rsidRPr="0058147D" w:rsidRDefault="00697A68" w:rsidP="00697A6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697A68" w:rsidRPr="0058147D" w:rsidRDefault="00697A68" w:rsidP="00697A6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697A68" w:rsidRPr="0058147D" w:rsidRDefault="00697A68" w:rsidP="00697A6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97A68" w:rsidRDefault="00697A68" w:rsidP="00697A68">
            <w:r>
              <w:rPr>
                <w:color w:val="333333"/>
                <w:sz w:val="20"/>
                <w:szCs w:val="20"/>
              </w:rPr>
              <w:t xml:space="preserve">Prof. Dr. </w:t>
            </w:r>
            <w:proofErr w:type="spellStart"/>
            <w:r>
              <w:rPr>
                <w:color w:val="333333"/>
                <w:sz w:val="20"/>
                <w:szCs w:val="20"/>
              </w:rPr>
              <w:t>Veli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Y. ÇIRA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97A68" w:rsidRPr="00622611" w:rsidRDefault="00570730" w:rsidP="00697A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97A68" w:rsidRPr="00622611" w:rsidRDefault="00697A68" w:rsidP="00697A68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8:5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97A68" w:rsidRDefault="00697A68" w:rsidP="00697A68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431E2" w:rsidTr="00294D3F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SSH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00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U HAYVANLARI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İMMUNOLOJİSİ VE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AŞILAMA YÖNTEMLERİ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r>
              <w:rPr>
                <w:color w:val="333333"/>
                <w:sz w:val="20"/>
                <w:szCs w:val="20"/>
              </w:rPr>
              <w:t>Prof. Dr. Soner ALTUN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386054" w:rsidP="003860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A431E2" w:rsidP="00A431E2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8:5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431E2" w:rsidTr="00294D3F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SSH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010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U HAYVANLARININ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VİRAL HASTALIKLA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r>
              <w:rPr>
                <w:color w:val="333333"/>
                <w:sz w:val="20"/>
                <w:szCs w:val="20"/>
              </w:rPr>
              <w:t xml:space="preserve">Prof. Dr. </w:t>
            </w:r>
            <w:proofErr w:type="spellStart"/>
            <w:r>
              <w:rPr>
                <w:color w:val="333333"/>
                <w:sz w:val="20"/>
                <w:szCs w:val="20"/>
              </w:rPr>
              <w:t>Kadir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333333"/>
                <w:sz w:val="20"/>
                <w:szCs w:val="20"/>
              </w:rPr>
              <w:t>Yeşilbağ</w:t>
            </w:r>
            <w:proofErr w:type="spellEnd"/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386054" w:rsidP="00A431E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A431E2" w:rsidP="00A431E2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15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431E2" w:rsidTr="00294D3F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SSH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01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ENIZ MEMELİLERİNİN BİYOLOJİLERİ</w:t>
            </w:r>
            <w:r w:rsidRPr="00534112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VE HASTALIKLA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proofErr w:type="spellStart"/>
            <w:r>
              <w:rPr>
                <w:color w:val="333333"/>
                <w:sz w:val="20"/>
                <w:szCs w:val="20"/>
              </w:rPr>
              <w:t>Doç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. Dr. </w:t>
            </w:r>
            <w:proofErr w:type="spellStart"/>
            <w:r>
              <w:rPr>
                <w:color w:val="333333"/>
                <w:sz w:val="20"/>
                <w:szCs w:val="20"/>
              </w:rPr>
              <w:t>Hüseyin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CİHAN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386054" w:rsidP="00A431E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A431E2" w:rsidP="00A431E2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5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431E2" w:rsidTr="00294D3F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SSH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01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ENİZ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BALIKLARI YETİŞTİRİCİLİĞİ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r>
              <w:rPr>
                <w:color w:val="333333"/>
                <w:sz w:val="20"/>
                <w:szCs w:val="20"/>
              </w:rPr>
              <w:t>Prof. Dr. Soner ALTUN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386054" w:rsidP="00A431E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772C29" w:rsidP="00A431E2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:3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431E2" w:rsidTr="00294D3F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SSH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016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U HAYVANLARI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TOKSİKOLOJİ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r>
              <w:rPr>
                <w:color w:val="333333"/>
                <w:sz w:val="20"/>
                <w:szCs w:val="20"/>
              </w:rPr>
              <w:t xml:space="preserve">Prof. Dr. Hasan </w:t>
            </w:r>
            <w:proofErr w:type="spellStart"/>
            <w:r>
              <w:rPr>
                <w:color w:val="333333"/>
                <w:sz w:val="20"/>
                <w:szCs w:val="20"/>
              </w:rPr>
              <w:t>Hüseyin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ORUÇ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386054" w:rsidP="003860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</w:t>
            </w: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772C29" w:rsidP="00A431E2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8:5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431E2" w:rsidTr="00294D3F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SSH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01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AKUAKÜLTÜRDE KEREVİT-KARİDES VE MİDYE-İSTİRİDYE HASTALIKLA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r>
              <w:rPr>
                <w:color w:val="333333"/>
                <w:sz w:val="20"/>
                <w:szCs w:val="20"/>
              </w:rPr>
              <w:t>Prof. Dr. Soner ALTUN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386054" w:rsidP="003860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</w:t>
            </w: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772C29" w:rsidP="00A431E2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:3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431E2" w:rsidTr="00294D3F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SSH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020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SU HAYVANLARINDA 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U ÖRNEKLEME,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KESME,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 xml:space="preserve"> 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BOYA TEKNİKLERİ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r>
              <w:rPr>
                <w:color w:val="333333"/>
                <w:sz w:val="20"/>
                <w:szCs w:val="20"/>
              </w:rPr>
              <w:t xml:space="preserve">Prof. Dr. M. </w:t>
            </w:r>
            <w:proofErr w:type="spellStart"/>
            <w:r>
              <w:rPr>
                <w:color w:val="333333"/>
                <w:sz w:val="20"/>
                <w:szCs w:val="20"/>
              </w:rPr>
              <w:t>Özgür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ÖZYİĞİT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386054" w:rsidP="00A431E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</w:t>
            </w: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772C29" w:rsidP="00A431E2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:4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431E2" w:rsidTr="00294D3F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VSSH6022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hAnsi="Times New Roman"/>
                <w:sz w:val="18"/>
                <w:lang w:eastAsia="tr-TR"/>
              </w:rPr>
              <w:t>DENİZ KAPLUMBAĞALARININ BİYOLOJİLERİ</w:t>
            </w:r>
            <w:r w:rsidRPr="00534112">
              <w:rPr>
                <w:rFonts w:ascii="Times New Roman" w:hAnsi="Times New Roman"/>
                <w:sz w:val="18"/>
                <w:lang w:eastAsia="tr-TR"/>
              </w:rPr>
              <w:t xml:space="preserve"> VE HASTALIKLA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AF5501" w:rsidRDefault="00A431E2" w:rsidP="00A431E2">
            <w:pPr>
              <w:rPr>
                <w:color w:val="333333"/>
                <w:sz w:val="20"/>
                <w:szCs w:val="20"/>
              </w:rPr>
            </w:pPr>
            <w:proofErr w:type="spellStart"/>
            <w:r>
              <w:rPr>
                <w:color w:val="333333"/>
                <w:sz w:val="20"/>
                <w:szCs w:val="20"/>
              </w:rPr>
              <w:t>Doç</w:t>
            </w:r>
            <w:proofErr w:type="spellEnd"/>
            <w:r>
              <w:rPr>
                <w:color w:val="333333"/>
                <w:sz w:val="20"/>
                <w:szCs w:val="20"/>
              </w:rPr>
              <w:t>. Dr. HÜSEYİN CİHAN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D8102B" w:rsidP="00A431E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.06</w:t>
            </w:r>
            <w:r w:rsidR="00A112E9">
              <w:rPr>
                <w:rFonts w:ascii="Times New Roman" w:hAnsi="Times New Roman" w:cs="Times New Roman"/>
                <w:sz w:val="18"/>
                <w:szCs w:val="18"/>
              </w:rPr>
              <w:t>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D8102B" w:rsidP="00A431E2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:3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431E2" w:rsidTr="00294D3F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VSSH602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hAnsi="Times New Roman"/>
                <w:sz w:val="18"/>
                <w:lang w:eastAsia="tr-TR"/>
              </w:rPr>
              <w:t>DENİZ MEMELİLERİ</w:t>
            </w:r>
            <w:r w:rsidRPr="00534112">
              <w:rPr>
                <w:rFonts w:ascii="Times New Roman" w:hAnsi="Times New Roman"/>
                <w:sz w:val="18"/>
                <w:lang w:eastAsia="tr-TR"/>
              </w:rPr>
              <w:t xml:space="preserve"> T</w:t>
            </w:r>
            <w:r>
              <w:rPr>
                <w:rFonts w:ascii="Times New Roman" w:hAnsi="Times New Roman"/>
                <w:sz w:val="18"/>
                <w:lang w:eastAsia="tr-TR"/>
              </w:rPr>
              <w:t>OKSİKOLOJİSİ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AF5501" w:rsidRDefault="00A431E2" w:rsidP="00A431E2">
            <w:pPr>
              <w:rPr>
                <w:color w:val="333333"/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</w:rPr>
              <w:t xml:space="preserve">Prof. Dr. Hasan </w:t>
            </w:r>
            <w:proofErr w:type="spellStart"/>
            <w:r>
              <w:rPr>
                <w:color w:val="333333"/>
                <w:sz w:val="20"/>
                <w:szCs w:val="20"/>
              </w:rPr>
              <w:t>Hüseyin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ORUÇ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386054" w:rsidP="00A431E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</w:t>
            </w: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A112E9" w:rsidP="00A431E2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8:5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431E2" w:rsidTr="00D246F5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VSSH6026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TATLI SU BALIKLARI TOKS</w:t>
            </w:r>
            <w:r>
              <w:rPr>
                <w:rFonts w:ascii="Times New Roman" w:hAnsi="Times New Roman"/>
                <w:sz w:val="18"/>
                <w:lang w:eastAsia="tr-TR"/>
              </w:rPr>
              <w:t>İ</w:t>
            </w:r>
            <w:r w:rsidRPr="00534112">
              <w:rPr>
                <w:rFonts w:ascii="Times New Roman" w:hAnsi="Times New Roman"/>
                <w:sz w:val="18"/>
                <w:lang w:eastAsia="tr-TR"/>
              </w:rPr>
              <w:t>KOLOJ</w:t>
            </w:r>
            <w:r>
              <w:rPr>
                <w:rFonts w:ascii="Times New Roman" w:hAnsi="Times New Roman"/>
                <w:sz w:val="18"/>
                <w:lang w:eastAsia="tr-TR"/>
              </w:rPr>
              <w:t>İ</w:t>
            </w:r>
            <w:r w:rsidRPr="00534112">
              <w:rPr>
                <w:rFonts w:ascii="Times New Roman" w:hAnsi="Times New Roman"/>
                <w:sz w:val="18"/>
                <w:lang w:eastAsia="tr-TR"/>
              </w:rPr>
              <w:t>S</w:t>
            </w:r>
            <w:r>
              <w:rPr>
                <w:rFonts w:ascii="Times New Roman" w:hAnsi="Times New Roman"/>
                <w:sz w:val="18"/>
                <w:lang w:eastAsia="tr-TR"/>
              </w:rPr>
              <w:t>İ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/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8E262F" w:rsidRDefault="00A431E2" w:rsidP="00A431E2">
            <w:pPr>
              <w:rPr>
                <w:color w:val="333333"/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</w:rPr>
              <w:t xml:space="preserve">Prof. Dr. Hasan </w:t>
            </w:r>
            <w:proofErr w:type="spellStart"/>
            <w:r>
              <w:rPr>
                <w:color w:val="333333"/>
                <w:sz w:val="20"/>
                <w:szCs w:val="20"/>
              </w:rPr>
              <w:t>Hüseyin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ORUÇ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D60018" w:rsidP="00D600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</w:t>
            </w: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A112E9" w:rsidP="00A431E2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:3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proofErr w:type="spellStart"/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015C3C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015C3C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015C3C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431E2" w:rsidTr="00D246F5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VSSH6028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hAnsi="Times New Roman"/>
                <w:sz w:val="18"/>
                <w:lang w:eastAsia="tr-TR"/>
              </w:rPr>
              <w:t>DENİZ BALIKLARI TOKSİKOLOJİSİ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/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8E262F" w:rsidRDefault="00A431E2" w:rsidP="00A431E2">
            <w:pPr>
              <w:rPr>
                <w:color w:val="333333"/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</w:rPr>
              <w:t xml:space="preserve">Prof. Dr. Hasan </w:t>
            </w:r>
            <w:proofErr w:type="spellStart"/>
            <w:r>
              <w:rPr>
                <w:color w:val="333333"/>
                <w:sz w:val="20"/>
                <w:szCs w:val="20"/>
              </w:rPr>
              <w:t>Hüseyin</w:t>
            </w:r>
            <w:proofErr w:type="spellEnd"/>
            <w:r>
              <w:rPr>
                <w:color w:val="333333"/>
                <w:sz w:val="20"/>
                <w:szCs w:val="20"/>
              </w:rPr>
              <w:t xml:space="preserve"> ORUÇ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D60018" w:rsidP="00A431E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</w:t>
            </w: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187E8E" w:rsidP="00A431E2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5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proofErr w:type="spellStart"/>
            <w:r w:rsidRPr="005150A6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5150A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50A6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5150A6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5150A6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5150A6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431E2" w:rsidTr="00D246F5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lastRenderedPageBreak/>
              <w:t>VSSH6030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8730C3" w:rsidRDefault="00A431E2" w:rsidP="00A431E2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hAnsi="Times New Roman"/>
                <w:sz w:val="18"/>
                <w:lang w:eastAsia="tr-TR"/>
              </w:rPr>
              <w:t>KÜLTÜRÜ YAPILAN BALIKLARDA Vİ</w:t>
            </w:r>
            <w:r w:rsidRPr="00534112">
              <w:rPr>
                <w:rFonts w:ascii="Times New Roman" w:hAnsi="Times New Roman"/>
                <w:sz w:val="18"/>
                <w:lang w:eastAsia="tr-TR"/>
              </w:rPr>
              <w:t>RAL HASTALIKLAR VE KORUNMA YÖNTEMLER</w:t>
            </w:r>
            <w:r>
              <w:rPr>
                <w:rFonts w:ascii="Times New Roman" w:hAnsi="Times New Roman"/>
                <w:sz w:val="18"/>
                <w:lang w:eastAsia="tr-TR"/>
              </w:rPr>
              <w:t>İ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/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534112">
              <w:rPr>
                <w:rFonts w:ascii="Times New Roman" w:hAnsi="Times New Roman"/>
                <w:sz w:val="18"/>
                <w:lang w:eastAsia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8E262F" w:rsidRDefault="00A431E2" w:rsidP="00A431E2">
            <w:pPr>
              <w:rPr>
                <w:color w:val="333333"/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</w:rPr>
              <w:t>Prof. Dr. Soner ALTUN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D60018" w:rsidP="00A431E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187E8E" w:rsidP="00A431E2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5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proofErr w:type="spellStart"/>
            <w:r w:rsidRPr="005150A6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5150A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50A6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5150A6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5150A6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5150A6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431E2" w:rsidTr="002A277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SSH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8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rPr>
                <w:rFonts w:ascii="Times New Roman" w:eastAsia="Times New Roman" w:hAnsi="Times New Roman" w:cs="Times New Roman"/>
                <w:color w:val="FF0000"/>
                <w:sz w:val="18"/>
                <w:szCs w:val="20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DOKTORA UZMANLIK ALAN DERSİ IV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8E262F" w:rsidRDefault="00A431E2" w:rsidP="00A431E2">
            <w:pPr>
              <w:rPr>
                <w:color w:val="333333"/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</w:rPr>
              <w:t>Prof. Dr. Soner Altun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357570" w:rsidP="00A431E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187E8E" w:rsidP="00A431E2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5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proofErr w:type="spellStart"/>
            <w:r w:rsidRPr="005150A6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5150A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50A6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5150A6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5150A6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5150A6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  <w:tr w:rsidR="00A431E2" w:rsidTr="002A2774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VSSH</w:t>
            </w: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6194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rPr>
                <w:rFonts w:ascii="Times New Roman" w:eastAsia="Times New Roman" w:hAnsi="Times New Roman" w:cs="Times New Roman"/>
                <w:sz w:val="18"/>
                <w:szCs w:val="20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TEZ DANIŞMANLIĞI IV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eastAsia="tr-TR"/>
              </w:rPr>
            </w:pP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A431E2" w:rsidRPr="0058147D" w:rsidRDefault="00A431E2" w:rsidP="00A431E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eastAsia="tr-TR"/>
              </w:rPr>
            </w:pPr>
            <w:r w:rsidRPr="00BF1045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8E262F" w:rsidRDefault="00A431E2" w:rsidP="00A431E2">
            <w:pPr>
              <w:rPr>
                <w:color w:val="333333"/>
                <w:sz w:val="20"/>
                <w:szCs w:val="20"/>
              </w:rPr>
            </w:pPr>
            <w:r>
              <w:rPr>
                <w:color w:val="333333"/>
                <w:sz w:val="20"/>
                <w:szCs w:val="20"/>
              </w:rPr>
              <w:t>Prof. Dr. Soner Altun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386054" w:rsidP="00A431E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</w:t>
            </w:r>
            <w:r w:rsidRPr="00EF64E4">
              <w:rPr>
                <w:rFonts w:ascii="Times New Roman" w:hAnsi="Times New Roman" w:cs="Times New Roman"/>
                <w:sz w:val="18"/>
                <w:szCs w:val="18"/>
              </w:rPr>
              <w:t>.06.2023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Pr="00622611" w:rsidRDefault="00CA5BC2" w:rsidP="00A431E2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:3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31E2" w:rsidRDefault="00A431E2" w:rsidP="00A431E2">
            <w:proofErr w:type="spellStart"/>
            <w:r w:rsidRPr="005150A6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İlgili</w:t>
            </w:r>
            <w:proofErr w:type="spellEnd"/>
            <w:r w:rsidRPr="005150A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50A6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na </w:t>
            </w:r>
            <w:proofErr w:type="spellStart"/>
            <w:r w:rsidRPr="005150A6">
              <w:rPr>
                <w:rFonts w:ascii="Times New Roman" w:hAnsi="Times New Roman" w:cs="Times New Roman"/>
                <w:sz w:val="18"/>
                <w:szCs w:val="18"/>
              </w:rPr>
              <w:t>Bilim</w:t>
            </w:r>
            <w:proofErr w:type="spellEnd"/>
            <w:r w:rsidRPr="005150A6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5150A6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lı</w:t>
            </w:r>
          </w:p>
        </w:tc>
      </w:tr>
    </w:tbl>
    <w:p w:rsidR="007F3548" w:rsidRDefault="007F3548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7F3548" w:rsidRDefault="007F3548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7F3548" w:rsidRDefault="007F3548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7F3548" w:rsidRDefault="007F3548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7F3548" w:rsidRDefault="007F3548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7F3548" w:rsidRDefault="007F3548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7F3548" w:rsidRDefault="007F3548">
      <w:pPr>
        <w:spacing w:before="3"/>
        <w:rPr>
          <w:rFonts w:ascii="Times New Roman" w:eastAsia="Times New Roman" w:hAnsi="Times New Roman" w:cs="Times New Roman"/>
          <w:sz w:val="19"/>
          <w:szCs w:val="19"/>
        </w:rPr>
      </w:pPr>
    </w:p>
    <w:p w:rsidR="007F3548" w:rsidRDefault="00EE752D">
      <w:pPr>
        <w:pStyle w:val="GvdeMetni"/>
        <w:tabs>
          <w:tab w:val="left" w:pos="5219"/>
          <w:tab w:val="left" w:pos="14345"/>
        </w:tabs>
        <w:rPr>
          <w:rFonts w:cs="Times New Roman"/>
        </w:rPr>
      </w:pPr>
      <w:r>
        <w:rPr>
          <w:spacing w:val="-2"/>
        </w:rPr>
        <w:t>İlk</w:t>
      </w:r>
      <w:r>
        <w:rPr>
          <w:spacing w:val="1"/>
        </w:rPr>
        <w:t xml:space="preserve"> </w:t>
      </w:r>
      <w:proofErr w:type="spellStart"/>
      <w:r>
        <w:rPr>
          <w:spacing w:val="-1"/>
        </w:rPr>
        <w:t>Yayın</w:t>
      </w:r>
      <w:proofErr w:type="spellEnd"/>
      <w:r>
        <w:rPr>
          <w:spacing w:val="1"/>
        </w:rPr>
        <w:t xml:space="preserve"> </w:t>
      </w:r>
      <w:proofErr w:type="spellStart"/>
      <w:r>
        <w:rPr>
          <w:spacing w:val="-1"/>
        </w:rPr>
        <w:t>Tarihi</w:t>
      </w:r>
      <w:proofErr w:type="spellEnd"/>
      <w:r>
        <w:rPr>
          <w:spacing w:val="-1"/>
        </w:rPr>
        <w:t>: 29.04.2021</w:t>
      </w:r>
      <w:r>
        <w:rPr>
          <w:spacing w:val="-1"/>
        </w:rPr>
        <w:tab/>
      </w:r>
      <w:proofErr w:type="spellStart"/>
      <w:r>
        <w:rPr>
          <w:spacing w:val="-2"/>
        </w:rPr>
        <w:t>Revizyon</w:t>
      </w:r>
      <w:proofErr w:type="spellEnd"/>
      <w:r>
        <w:rPr>
          <w:spacing w:val="2"/>
        </w:rPr>
        <w:t xml:space="preserve"> </w:t>
      </w:r>
      <w:r>
        <w:rPr>
          <w:spacing w:val="-1"/>
        </w:rPr>
        <w:t>No/Tarih:0</w:t>
      </w:r>
      <w:r>
        <w:rPr>
          <w:spacing w:val="-1"/>
        </w:rPr>
        <w:tab/>
      </w:r>
      <w:proofErr w:type="spellStart"/>
      <w:r>
        <w:rPr>
          <w:spacing w:val="-2"/>
        </w:rPr>
        <w:t>Sayfa</w:t>
      </w:r>
      <w:proofErr w:type="spellEnd"/>
      <w:r>
        <w:rPr>
          <w:spacing w:val="1"/>
        </w:rPr>
        <w:t xml:space="preserve"> </w:t>
      </w:r>
      <w:r>
        <w:t>1</w:t>
      </w:r>
      <w:r>
        <w:rPr>
          <w:spacing w:val="2"/>
        </w:rPr>
        <w:t xml:space="preserve"> </w:t>
      </w:r>
      <w:r>
        <w:t>/</w:t>
      </w:r>
      <w:r>
        <w:rPr>
          <w:spacing w:val="-1"/>
        </w:rPr>
        <w:t xml:space="preserve"> </w:t>
      </w:r>
      <w:r>
        <w:t>1</w:t>
      </w:r>
    </w:p>
    <w:p w:rsidR="007F3548" w:rsidRDefault="00EE752D">
      <w:pPr>
        <w:pStyle w:val="GvdeMetni"/>
        <w:spacing w:before="85"/>
      </w:pPr>
      <w:r>
        <w:rPr>
          <w:spacing w:val="-1"/>
        </w:rPr>
        <w:t>Web</w:t>
      </w:r>
      <w:r>
        <w:rPr>
          <w:spacing w:val="1"/>
        </w:rPr>
        <w:t xml:space="preserve"> </w:t>
      </w:r>
      <w:proofErr w:type="spellStart"/>
      <w:r>
        <w:rPr>
          <w:spacing w:val="-1"/>
        </w:rPr>
        <w:t>sitemizde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1"/>
        </w:rPr>
        <w:t>yayınlanan</w:t>
      </w:r>
      <w:proofErr w:type="spellEnd"/>
      <w:r>
        <w:rPr>
          <w:spacing w:val="1"/>
        </w:rPr>
        <w:t xml:space="preserve"> </w:t>
      </w:r>
      <w:r>
        <w:rPr>
          <w:spacing w:val="-2"/>
        </w:rPr>
        <w:t>son</w:t>
      </w:r>
      <w:r>
        <w:rPr>
          <w:spacing w:val="1"/>
        </w:rPr>
        <w:t xml:space="preserve"> </w:t>
      </w:r>
      <w:proofErr w:type="spellStart"/>
      <w:r>
        <w:rPr>
          <w:spacing w:val="-1"/>
        </w:rPr>
        <w:t>versiyonu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2"/>
        </w:rPr>
        <w:t>kontrollü</w:t>
      </w:r>
      <w:proofErr w:type="spellEnd"/>
      <w:r>
        <w:rPr>
          <w:spacing w:val="1"/>
        </w:rPr>
        <w:t xml:space="preserve"> </w:t>
      </w:r>
      <w:proofErr w:type="spellStart"/>
      <w:r>
        <w:rPr>
          <w:spacing w:val="-1"/>
        </w:rPr>
        <w:t>dokümandır</w:t>
      </w:r>
      <w:proofErr w:type="spellEnd"/>
      <w:r>
        <w:rPr>
          <w:spacing w:val="-1"/>
        </w:rPr>
        <w:t>.</w:t>
      </w:r>
    </w:p>
    <w:sectPr w:rsidR="007F3548">
      <w:type w:val="continuous"/>
      <w:pgSz w:w="16840" w:h="11910" w:orient="landscape"/>
      <w:pgMar w:top="480" w:right="440" w:bottom="280" w:left="6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LE0NDc2MjQyNDFU0lEKTi0uzszPAykwqgUA5MizFCwAAAA="/>
  </w:docVars>
  <w:rsids>
    <w:rsidRoot w:val="007F3548"/>
    <w:rsid w:val="00013177"/>
    <w:rsid w:val="00052E92"/>
    <w:rsid w:val="000E3734"/>
    <w:rsid w:val="00131F1D"/>
    <w:rsid w:val="00166412"/>
    <w:rsid w:val="00187E8E"/>
    <w:rsid w:val="001F2364"/>
    <w:rsid w:val="00357570"/>
    <w:rsid w:val="00386054"/>
    <w:rsid w:val="00507DE2"/>
    <w:rsid w:val="00564A94"/>
    <w:rsid w:val="00570730"/>
    <w:rsid w:val="00590090"/>
    <w:rsid w:val="00622611"/>
    <w:rsid w:val="00697A68"/>
    <w:rsid w:val="00702FA1"/>
    <w:rsid w:val="00772C29"/>
    <w:rsid w:val="007C7EAE"/>
    <w:rsid w:val="007F3548"/>
    <w:rsid w:val="008A7285"/>
    <w:rsid w:val="008E262F"/>
    <w:rsid w:val="00976E16"/>
    <w:rsid w:val="009C6B3E"/>
    <w:rsid w:val="00A112E9"/>
    <w:rsid w:val="00A4099B"/>
    <w:rsid w:val="00A431E2"/>
    <w:rsid w:val="00AB154A"/>
    <w:rsid w:val="00AF5501"/>
    <w:rsid w:val="00AF61FB"/>
    <w:rsid w:val="00B118C9"/>
    <w:rsid w:val="00C62FE2"/>
    <w:rsid w:val="00C956C7"/>
    <w:rsid w:val="00CA5BC2"/>
    <w:rsid w:val="00D22CB0"/>
    <w:rsid w:val="00D60018"/>
    <w:rsid w:val="00D8102B"/>
    <w:rsid w:val="00E07026"/>
    <w:rsid w:val="00EE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BFACBB"/>
  <w15:docId w15:val="{979C2321-FE26-4541-BB12-C07A0E730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204"/>
    </w:pPr>
    <w:rPr>
      <w:rFonts w:ascii="Times New Roman" w:eastAsia="Times New Roman" w:hAnsi="Times New Roman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5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9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5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6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3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TECH</cp:lastModifiedBy>
  <cp:revision>3</cp:revision>
  <dcterms:created xsi:type="dcterms:W3CDTF">2023-01-10T12:20:00Z</dcterms:created>
  <dcterms:modified xsi:type="dcterms:W3CDTF">2023-01-10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15T00:00:00Z</vt:filetime>
  </property>
  <property fmtid="{D5CDD505-2E9C-101B-9397-08002B2CF9AE}" pid="3" name="LastSaved">
    <vt:filetime>2022-12-16T00:00:00Z</vt:filetime>
  </property>
</Properties>
</file>